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7696" w:rsidRPr="006D705D" w:rsidRDefault="00EB7696" w:rsidP="00EB7696">
      <w:pPr>
        <w:rPr>
          <w:rFonts w:ascii="Times New Roman" w:hAnsi="Times New Roman" w:cs="Times New Roman"/>
          <w:b/>
          <w:sz w:val="24"/>
          <w:szCs w:val="24"/>
        </w:rPr>
      </w:pPr>
      <w:r w:rsidRPr="00EB7696">
        <w:rPr>
          <w:rFonts w:ascii="Times New Roman" w:hAnsi="Times New Roman" w:cs="Times New Roman"/>
          <w:b/>
          <w:sz w:val="24"/>
          <w:szCs w:val="24"/>
        </w:rPr>
        <w:t xml:space="preserve">Anti-Discrimination </w:t>
      </w:r>
    </w:p>
    <w:p w:rsidR="00EB7696" w:rsidRPr="00EB7696" w:rsidRDefault="00691F4C" w:rsidP="00EB7696">
      <w:pPr>
        <w:rPr>
          <w:rFonts w:ascii="Times New Roman" w:hAnsi="Times New Roman" w:cs="Times New Roman"/>
          <w:sz w:val="24"/>
          <w:szCs w:val="24"/>
        </w:rPr>
      </w:pPr>
      <w:r>
        <w:rPr>
          <w:rFonts w:ascii="Times New Roman" w:hAnsi="Times New Roman" w:cs="Times New Roman"/>
          <w:sz w:val="24"/>
          <w:szCs w:val="24"/>
        </w:rPr>
        <w:t xml:space="preserve">ISP </w:t>
      </w:r>
      <w:r w:rsidR="00EB7696" w:rsidRPr="00EB7696">
        <w:rPr>
          <w:rFonts w:ascii="Times New Roman" w:hAnsi="Times New Roman" w:cs="Times New Roman"/>
          <w:sz w:val="24"/>
          <w:szCs w:val="24"/>
        </w:rPr>
        <w:t xml:space="preserve">and the Certification Board adhere to principles of fairness and due process and endorse the principles of equal opportunity.  ISP is committed to an environment in which all individuals are treated with respect and dignity. </w:t>
      </w:r>
      <w:r>
        <w:rPr>
          <w:rFonts w:ascii="Times New Roman" w:hAnsi="Times New Roman" w:cs="Times New Roman"/>
          <w:sz w:val="24"/>
          <w:szCs w:val="24"/>
        </w:rPr>
        <w:t xml:space="preserve"> </w:t>
      </w:r>
      <w:r w:rsidR="00EB7696" w:rsidRPr="00EB7696">
        <w:rPr>
          <w:rFonts w:ascii="Times New Roman" w:hAnsi="Times New Roman" w:cs="Times New Roman"/>
          <w:sz w:val="24"/>
          <w:szCs w:val="24"/>
        </w:rPr>
        <w:t xml:space="preserve">Each individual, </w:t>
      </w:r>
      <w:proofErr w:type="spellStart"/>
      <w:r w:rsidR="00EB7696" w:rsidRPr="00EB7696">
        <w:rPr>
          <w:rFonts w:ascii="Times New Roman" w:hAnsi="Times New Roman" w:cs="Times New Roman"/>
          <w:sz w:val="24"/>
          <w:szCs w:val="24"/>
        </w:rPr>
        <w:t>certificant</w:t>
      </w:r>
      <w:proofErr w:type="spellEnd"/>
      <w:r w:rsidR="00EB7696" w:rsidRPr="00EB7696">
        <w:rPr>
          <w:rFonts w:ascii="Times New Roman" w:hAnsi="Times New Roman" w:cs="Times New Roman"/>
          <w:sz w:val="24"/>
          <w:szCs w:val="24"/>
        </w:rPr>
        <w:t xml:space="preserve">, and candidate has the right to be in a professional atmosphere that promotes equal opportunities and prohibits unlawful discriminatory practices. </w:t>
      </w:r>
      <w:r>
        <w:rPr>
          <w:rFonts w:ascii="Times New Roman" w:hAnsi="Times New Roman" w:cs="Times New Roman"/>
          <w:sz w:val="24"/>
          <w:szCs w:val="24"/>
        </w:rPr>
        <w:t xml:space="preserve"> </w:t>
      </w:r>
      <w:r w:rsidR="00EB7696" w:rsidRPr="00EB7696">
        <w:rPr>
          <w:rFonts w:ascii="Times New Roman" w:hAnsi="Times New Roman" w:cs="Times New Roman"/>
          <w:sz w:val="24"/>
          <w:szCs w:val="24"/>
        </w:rPr>
        <w:t>Ther</w:t>
      </w:r>
      <w:r w:rsidR="007450F6">
        <w:rPr>
          <w:rFonts w:ascii="Times New Roman" w:hAnsi="Times New Roman" w:cs="Times New Roman"/>
          <w:sz w:val="24"/>
          <w:szCs w:val="24"/>
        </w:rPr>
        <w:t>efore, we expect that anyone associated with ISP</w:t>
      </w:r>
      <w:r w:rsidR="00EB7696" w:rsidRPr="00EB7696">
        <w:rPr>
          <w:rFonts w:ascii="Times New Roman" w:hAnsi="Times New Roman" w:cs="Times New Roman"/>
          <w:sz w:val="24"/>
          <w:szCs w:val="24"/>
        </w:rPr>
        <w:t xml:space="preserve"> regardless of their relationship </w:t>
      </w:r>
      <w:r>
        <w:rPr>
          <w:rFonts w:ascii="Times New Roman" w:hAnsi="Times New Roman" w:cs="Times New Roman"/>
          <w:sz w:val="24"/>
          <w:szCs w:val="24"/>
        </w:rPr>
        <w:t xml:space="preserve">with us, </w:t>
      </w:r>
      <w:r w:rsidR="00EB7696" w:rsidRPr="00EB7696">
        <w:rPr>
          <w:rFonts w:ascii="Times New Roman" w:hAnsi="Times New Roman" w:cs="Times New Roman"/>
          <w:sz w:val="24"/>
          <w:szCs w:val="24"/>
        </w:rPr>
        <w:t xml:space="preserve">will be business-like and free of bias, prejudice and harassment. </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 xml:space="preserve">Any employee, </w:t>
      </w:r>
      <w:proofErr w:type="spellStart"/>
      <w:r w:rsidRPr="00EB7696">
        <w:rPr>
          <w:rFonts w:ascii="Times New Roman" w:hAnsi="Times New Roman" w:cs="Times New Roman"/>
          <w:sz w:val="24"/>
          <w:szCs w:val="24"/>
        </w:rPr>
        <w:t>certificant</w:t>
      </w:r>
      <w:proofErr w:type="spellEnd"/>
      <w:r w:rsidRPr="00EB7696">
        <w:rPr>
          <w:rFonts w:ascii="Times New Roman" w:hAnsi="Times New Roman" w:cs="Times New Roman"/>
          <w:sz w:val="24"/>
          <w:szCs w:val="24"/>
        </w:rPr>
        <w:t xml:space="preserve">, or candidate who has questions or concerns about these policies should contact the Director of Certifications. </w:t>
      </w:r>
    </w:p>
    <w:p w:rsidR="00EB7696" w:rsidRPr="00EB7696" w:rsidRDefault="00691F4C" w:rsidP="00EB7696">
      <w:pPr>
        <w:rPr>
          <w:rFonts w:ascii="Times New Roman" w:hAnsi="Times New Roman" w:cs="Times New Roman"/>
          <w:sz w:val="24"/>
          <w:szCs w:val="24"/>
        </w:rPr>
      </w:pPr>
      <w:r>
        <w:rPr>
          <w:rFonts w:ascii="Times New Roman" w:hAnsi="Times New Roman" w:cs="Times New Roman"/>
          <w:sz w:val="24"/>
          <w:szCs w:val="24"/>
        </w:rPr>
        <w:t xml:space="preserve">ISP </w:t>
      </w:r>
      <w:r w:rsidR="00EB7696" w:rsidRPr="00EB7696">
        <w:rPr>
          <w:rFonts w:ascii="Times New Roman" w:hAnsi="Times New Roman" w:cs="Times New Roman"/>
          <w:sz w:val="24"/>
          <w:szCs w:val="24"/>
        </w:rPr>
        <w:t>and the Certification Board do not disc</w:t>
      </w:r>
      <w:r>
        <w:rPr>
          <w:rFonts w:ascii="Times New Roman" w:hAnsi="Times New Roman" w:cs="Times New Roman"/>
          <w:sz w:val="24"/>
          <w:szCs w:val="24"/>
        </w:rPr>
        <w:t>riminate against any applicant/candidate for c</w:t>
      </w:r>
      <w:r w:rsidR="00EB7696" w:rsidRPr="00EB7696">
        <w:rPr>
          <w:rFonts w:ascii="Times New Roman" w:hAnsi="Times New Roman" w:cs="Times New Roman"/>
          <w:sz w:val="24"/>
          <w:szCs w:val="24"/>
        </w:rPr>
        <w:t>ertification on the basis of race, color, creed, age, gender, national origin, religion, disability, marital status, parental status, ancestry, sexual orientation, military discharge status or source of income, or any other status protected by law.</w:t>
      </w:r>
      <w:r>
        <w:rPr>
          <w:rFonts w:ascii="Times New Roman" w:hAnsi="Times New Roman" w:cs="Times New Roman"/>
          <w:sz w:val="24"/>
          <w:szCs w:val="24"/>
        </w:rPr>
        <w:t xml:space="preserve">  All c</w:t>
      </w:r>
      <w:r w:rsidR="00EB7696" w:rsidRPr="00EB7696">
        <w:rPr>
          <w:rFonts w:ascii="Times New Roman" w:hAnsi="Times New Roman" w:cs="Times New Roman"/>
          <w:sz w:val="24"/>
          <w:szCs w:val="24"/>
        </w:rPr>
        <w:t>andida</w:t>
      </w:r>
      <w:r>
        <w:rPr>
          <w:rFonts w:ascii="Times New Roman" w:hAnsi="Times New Roman" w:cs="Times New Roman"/>
          <w:sz w:val="24"/>
          <w:szCs w:val="24"/>
        </w:rPr>
        <w:t>tes for c</w:t>
      </w:r>
      <w:r w:rsidR="00EB7696" w:rsidRPr="00EB7696">
        <w:rPr>
          <w:rFonts w:ascii="Times New Roman" w:hAnsi="Times New Roman" w:cs="Times New Roman"/>
          <w:sz w:val="24"/>
          <w:szCs w:val="24"/>
        </w:rPr>
        <w:t xml:space="preserve">ertification will be judged solely on the </w:t>
      </w:r>
      <w:r>
        <w:rPr>
          <w:rFonts w:ascii="Times New Roman" w:hAnsi="Times New Roman" w:cs="Times New Roman"/>
          <w:sz w:val="24"/>
          <w:szCs w:val="24"/>
        </w:rPr>
        <w:t xml:space="preserve">criteria determined by the ISP </w:t>
      </w:r>
      <w:r w:rsidR="00EB7696" w:rsidRPr="00EB7696">
        <w:rPr>
          <w:rFonts w:ascii="Times New Roman" w:hAnsi="Times New Roman" w:cs="Times New Roman"/>
          <w:sz w:val="24"/>
          <w:szCs w:val="24"/>
        </w:rPr>
        <w:t xml:space="preserve">Certification Board.   </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Complaint Procedure</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Individuals who believe they have been the victims of conduct prohibited by this policy or believe they have witnessed such condu</w:t>
      </w:r>
      <w:r w:rsidR="00D637C4">
        <w:rPr>
          <w:rFonts w:ascii="Times New Roman" w:hAnsi="Times New Roman" w:cs="Times New Roman"/>
          <w:sz w:val="24"/>
          <w:szCs w:val="24"/>
        </w:rPr>
        <w:t>ct should immediately email</w:t>
      </w:r>
      <w:r w:rsidRPr="00EB7696">
        <w:rPr>
          <w:rFonts w:ascii="Times New Roman" w:hAnsi="Times New Roman" w:cs="Times New Roman"/>
          <w:sz w:val="24"/>
          <w:szCs w:val="24"/>
        </w:rPr>
        <w:t xml:space="preserve"> the Director of Certifications.  </w:t>
      </w:r>
      <w:r w:rsidRPr="00EB7696">
        <w:rPr>
          <w:rFonts w:ascii="Times New Roman" w:hAnsi="Times New Roman" w:cs="Times New Roman"/>
          <w:b/>
          <w:sz w:val="24"/>
          <w:szCs w:val="24"/>
        </w:rPr>
        <w:t>Please provide your name, address, email, and phone number.  Provide the name of the person whom the allegation is against.  Make sure you state if the complaint involves discrimination based on race, color, national origin, sex, disability, age, and a description of the alleged act.  Please let us know what is your preferred contact method and what is the best time to contact you wi</w:t>
      </w:r>
      <w:r>
        <w:rPr>
          <w:rFonts w:ascii="Times New Roman" w:hAnsi="Times New Roman" w:cs="Times New Roman"/>
          <w:b/>
          <w:sz w:val="24"/>
          <w:szCs w:val="24"/>
        </w:rPr>
        <w:t>th</w:t>
      </w:r>
      <w:r w:rsidRPr="00EB7696">
        <w:rPr>
          <w:rFonts w:ascii="Times New Roman" w:hAnsi="Times New Roman" w:cs="Times New Roman"/>
          <w:b/>
          <w:sz w:val="24"/>
          <w:szCs w:val="24"/>
        </w:rPr>
        <w:t xml:space="preserve"> follow up questions.</w:t>
      </w:r>
      <w:r w:rsidRPr="00EB7696">
        <w:rPr>
          <w:rFonts w:ascii="Times New Roman" w:hAnsi="Times New Roman" w:cs="Times New Roman"/>
          <w:sz w:val="24"/>
          <w:szCs w:val="24"/>
        </w:rPr>
        <w:t xml:space="preserve"> </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ISP encourages the prompt reporting of complaints or concerns so that rapid and constructive action can be taken before relationships become irreparably strained.</w:t>
      </w:r>
      <w:r w:rsidR="00944EE1">
        <w:rPr>
          <w:rFonts w:ascii="Times New Roman" w:hAnsi="Times New Roman" w:cs="Times New Roman"/>
          <w:sz w:val="24"/>
          <w:szCs w:val="24"/>
        </w:rPr>
        <w:t xml:space="preserve"> </w:t>
      </w:r>
      <w:r w:rsidRPr="00EB7696">
        <w:rPr>
          <w:rFonts w:ascii="Times New Roman" w:hAnsi="Times New Roman" w:cs="Times New Roman"/>
          <w:sz w:val="24"/>
          <w:szCs w:val="24"/>
        </w:rPr>
        <w:t xml:space="preserve"> Therefore, while no fixed reporting period has been established, early reporting and intervention have proven to be the most effective method of resolving actual or perceived incidents of harassment.</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 xml:space="preserve">Any reported allegations of harassment, discrimination or retaliation will be investigated promptly. </w:t>
      </w:r>
      <w:r w:rsidR="00944EE1">
        <w:rPr>
          <w:rFonts w:ascii="Times New Roman" w:hAnsi="Times New Roman" w:cs="Times New Roman"/>
          <w:sz w:val="24"/>
          <w:szCs w:val="24"/>
        </w:rPr>
        <w:t xml:space="preserve"> </w:t>
      </w:r>
      <w:r w:rsidRPr="00EB7696">
        <w:rPr>
          <w:rFonts w:ascii="Times New Roman" w:hAnsi="Times New Roman" w:cs="Times New Roman"/>
          <w:sz w:val="24"/>
          <w:szCs w:val="24"/>
        </w:rPr>
        <w:t>The investigation may include individual interviews with the parties involved and, where necessary, with individuals who may have observed the alleged conduct or may have other relevant knowledge.</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ISP will maintain confidentiality throughout the investigatory process to the extent consistent with adequate investigation and appropriate corrective action.</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Retaliation against an individual for reporting harassment or discrimination or for participating in an investigation of a claim of harassment or discrimination is a serious violation of this policy and, like harassment or discrimination itself, will be subject to disciplinary action.</w:t>
      </w:r>
      <w:r w:rsidR="00944EE1">
        <w:rPr>
          <w:rFonts w:ascii="Times New Roman" w:hAnsi="Times New Roman" w:cs="Times New Roman"/>
          <w:sz w:val="24"/>
          <w:szCs w:val="24"/>
        </w:rPr>
        <w:t xml:space="preserve"> </w:t>
      </w:r>
      <w:r w:rsidRPr="00EB7696">
        <w:rPr>
          <w:rFonts w:ascii="Times New Roman" w:hAnsi="Times New Roman" w:cs="Times New Roman"/>
          <w:sz w:val="24"/>
          <w:szCs w:val="24"/>
        </w:rPr>
        <w:t xml:space="preserve"> Acts of retaliation should be reported immediately and will be promptly investigated and addressed.</w:t>
      </w:r>
    </w:p>
    <w:p w:rsidR="00EB7696" w:rsidRPr="00EB7696" w:rsidRDefault="00EB7696" w:rsidP="00EB7696">
      <w:pPr>
        <w:rPr>
          <w:rFonts w:ascii="Times New Roman" w:hAnsi="Times New Roman" w:cs="Times New Roman"/>
          <w:sz w:val="24"/>
          <w:szCs w:val="24"/>
        </w:rPr>
      </w:pPr>
      <w:r w:rsidRPr="00EB7696">
        <w:rPr>
          <w:rFonts w:ascii="Times New Roman" w:hAnsi="Times New Roman" w:cs="Times New Roman"/>
          <w:sz w:val="24"/>
          <w:szCs w:val="24"/>
        </w:rPr>
        <w:t>If a party to a complaint does not agree with its resolution, that party may ap</w:t>
      </w:r>
      <w:r w:rsidR="006D705D">
        <w:rPr>
          <w:rFonts w:ascii="Times New Roman" w:hAnsi="Times New Roman" w:cs="Times New Roman"/>
          <w:sz w:val="24"/>
          <w:szCs w:val="24"/>
        </w:rPr>
        <w:t>peal to ISP’s CEO/Chairman of the Executive Board</w:t>
      </w:r>
      <w:r w:rsidRPr="00EB7696">
        <w:rPr>
          <w:rFonts w:ascii="Times New Roman" w:hAnsi="Times New Roman" w:cs="Times New Roman"/>
          <w:sz w:val="24"/>
          <w:szCs w:val="24"/>
        </w:rPr>
        <w:t>.</w:t>
      </w:r>
      <w:bookmarkStart w:id="0" w:name="_GoBack"/>
      <w:bookmarkEnd w:id="0"/>
    </w:p>
    <w:p w:rsidR="00241365" w:rsidRPr="00EB7696" w:rsidRDefault="00EB7696" w:rsidP="00EB7696">
      <w:r w:rsidRPr="00EB7696">
        <w:rPr>
          <w:rFonts w:ascii="Times New Roman" w:hAnsi="Times New Roman" w:cs="Times New Roman"/>
          <w:sz w:val="24"/>
          <w:szCs w:val="24"/>
        </w:rPr>
        <w:t>False and malicious complaints of harassment, discrimination or retaliation (as opposed to complaints that, even if erroneous, are made in good faith) may be the subject of appropriate disciplinary action.</w:t>
      </w:r>
    </w:p>
    <w:sectPr w:rsidR="00241365" w:rsidRPr="00EB7696" w:rsidSect="00EB7696">
      <w:pgSz w:w="12240" w:h="15840"/>
      <w:pgMar w:top="3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MDczMDS1MDU0NzZX0lEKTi0uzszPAykwrAUAd7Wp+CwAAAA="/>
  </w:docVars>
  <w:rsids>
    <w:rsidRoot w:val="00EB7696"/>
    <w:rsid w:val="0000439D"/>
    <w:rsid w:val="00005777"/>
    <w:rsid w:val="00006620"/>
    <w:rsid w:val="000115BA"/>
    <w:rsid w:val="00011609"/>
    <w:rsid w:val="0001481A"/>
    <w:rsid w:val="000148B3"/>
    <w:rsid w:val="000149EF"/>
    <w:rsid w:val="00014E23"/>
    <w:rsid w:val="00015EAE"/>
    <w:rsid w:val="00017580"/>
    <w:rsid w:val="00022AE8"/>
    <w:rsid w:val="00022DB4"/>
    <w:rsid w:val="000241F0"/>
    <w:rsid w:val="0002541E"/>
    <w:rsid w:val="00031593"/>
    <w:rsid w:val="00036F1E"/>
    <w:rsid w:val="000374D2"/>
    <w:rsid w:val="00037F95"/>
    <w:rsid w:val="000422C3"/>
    <w:rsid w:val="00043AED"/>
    <w:rsid w:val="0004790B"/>
    <w:rsid w:val="00050F03"/>
    <w:rsid w:val="000523A4"/>
    <w:rsid w:val="000523A5"/>
    <w:rsid w:val="00052EA6"/>
    <w:rsid w:val="00053506"/>
    <w:rsid w:val="00054668"/>
    <w:rsid w:val="0005520F"/>
    <w:rsid w:val="00057F99"/>
    <w:rsid w:val="00061070"/>
    <w:rsid w:val="00061CE8"/>
    <w:rsid w:val="00061F93"/>
    <w:rsid w:val="00063E08"/>
    <w:rsid w:val="00064027"/>
    <w:rsid w:val="00064A19"/>
    <w:rsid w:val="00066BDF"/>
    <w:rsid w:val="00067130"/>
    <w:rsid w:val="00073044"/>
    <w:rsid w:val="00074951"/>
    <w:rsid w:val="00074AB1"/>
    <w:rsid w:val="000765F6"/>
    <w:rsid w:val="00077452"/>
    <w:rsid w:val="00082A34"/>
    <w:rsid w:val="00082E84"/>
    <w:rsid w:val="00082EC6"/>
    <w:rsid w:val="00083EAA"/>
    <w:rsid w:val="00084D39"/>
    <w:rsid w:val="000920C4"/>
    <w:rsid w:val="000931B0"/>
    <w:rsid w:val="00094EC1"/>
    <w:rsid w:val="00097413"/>
    <w:rsid w:val="000A4B2C"/>
    <w:rsid w:val="000A55AC"/>
    <w:rsid w:val="000A57F0"/>
    <w:rsid w:val="000B56AF"/>
    <w:rsid w:val="000B5A7F"/>
    <w:rsid w:val="000B6892"/>
    <w:rsid w:val="000B6F8F"/>
    <w:rsid w:val="000B7F86"/>
    <w:rsid w:val="000C1031"/>
    <w:rsid w:val="000C219F"/>
    <w:rsid w:val="000C30C0"/>
    <w:rsid w:val="000C3E93"/>
    <w:rsid w:val="000C3F40"/>
    <w:rsid w:val="000C4403"/>
    <w:rsid w:val="000C6C50"/>
    <w:rsid w:val="000C76BB"/>
    <w:rsid w:val="000D0AAF"/>
    <w:rsid w:val="000D4194"/>
    <w:rsid w:val="000D455A"/>
    <w:rsid w:val="000E5403"/>
    <w:rsid w:val="000E6909"/>
    <w:rsid w:val="000E727B"/>
    <w:rsid w:val="000F0783"/>
    <w:rsid w:val="000F4243"/>
    <w:rsid w:val="000F4A2F"/>
    <w:rsid w:val="00101941"/>
    <w:rsid w:val="00102589"/>
    <w:rsid w:val="001032E8"/>
    <w:rsid w:val="00103D65"/>
    <w:rsid w:val="00107496"/>
    <w:rsid w:val="001114E5"/>
    <w:rsid w:val="00113D8A"/>
    <w:rsid w:val="001144F5"/>
    <w:rsid w:val="001147AF"/>
    <w:rsid w:val="00120309"/>
    <w:rsid w:val="001265E3"/>
    <w:rsid w:val="00126EE4"/>
    <w:rsid w:val="00127509"/>
    <w:rsid w:val="00130033"/>
    <w:rsid w:val="0013386A"/>
    <w:rsid w:val="001344B5"/>
    <w:rsid w:val="001349AB"/>
    <w:rsid w:val="00140AAC"/>
    <w:rsid w:val="001443F9"/>
    <w:rsid w:val="00145943"/>
    <w:rsid w:val="00146318"/>
    <w:rsid w:val="00146CC9"/>
    <w:rsid w:val="0015035F"/>
    <w:rsid w:val="00152C65"/>
    <w:rsid w:val="00153E2E"/>
    <w:rsid w:val="00154FE2"/>
    <w:rsid w:val="00162163"/>
    <w:rsid w:val="001633A0"/>
    <w:rsid w:val="0016386A"/>
    <w:rsid w:val="00165D35"/>
    <w:rsid w:val="00174FF3"/>
    <w:rsid w:val="00176645"/>
    <w:rsid w:val="00177B9C"/>
    <w:rsid w:val="0018018B"/>
    <w:rsid w:val="001801F3"/>
    <w:rsid w:val="00180912"/>
    <w:rsid w:val="0018436C"/>
    <w:rsid w:val="0018444E"/>
    <w:rsid w:val="00184784"/>
    <w:rsid w:val="0018610D"/>
    <w:rsid w:val="001865F8"/>
    <w:rsid w:val="00186D44"/>
    <w:rsid w:val="00187122"/>
    <w:rsid w:val="00187A6A"/>
    <w:rsid w:val="00190B50"/>
    <w:rsid w:val="00192C07"/>
    <w:rsid w:val="001940AE"/>
    <w:rsid w:val="001948BA"/>
    <w:rsid w:val="00195997"/>
    <w:rsid w:val="00195AFD"/>
    <w:rsid w:val="001975E1"/>
    <w:rsid w:val="001A05F3"/>
    <w:rsid w:val="001A12C2"/>
    <w:rsid w:val="001A1CE7"/>
    <w:rsid w:val="001A2361"/>
    <w:rsid w:val="001A2913"/>
    <w:rsid w:val="001A3FA0"/>
    <w:rsid w:val="001A3FC7"/>
    <w:rsid w:val="001A4339"/>
    <w:rsid w:val="001A6836"/>
    <w:rsid w:val="001A6D55"/>
    <w:rsid w:val="001A7177"/>
    <w:rsid w:val="001A77AE"/>
    <w:rsid w:val="001B18BB"/>
    <w:rsid w:val="001C096E"/>
    <w:rsid w:val="001C4997"/>
    <w:rsid w:val="001C5DC4"/>
    <w:rsid w:val="001D0512"/>
    <w:rsid w:val="001D09EB"/>
    <w:rsid w:val="001D4D6A"/>
    <w:rsid w:val="001D4EBA"/>
    <w:rsid w:val="001D5F30"/>
    <w:rsid w:val="001E06F6"/>
    <w:rsid w:val="001E0EE7"/>
    <w:rsid w:val="001E16F1"/>
    <w:rsid w:val="001E253C"/>
    <w:rsid w:val="001E25BE"/>
    <w:rsid w:val="001E57E5"/>
    <w:rsid w:val="001E597A"/>
    <w:rsid w:val="001E6F81"/>
    <w:rsid w:val="001E71D3"/>
    <w:rsid w:val="001E74B9"/>
    <w:rsid w:val="001F12A1"/>
    <w:rsid w:val="001F29CD"/>
    <w:rsid w:val="001F5278"/>
    <w:rsid w:val="0020043B"/>
    <w:rsid w:val="002027AA"/>
    <w:rsid w:val="00203FE8"/>
    <w:rsid w:val="002060EC"/>
    <w:rsid w:val="00206A96"/>
    <w:rsid w:val="002112B7"/>
    <w:rsid w:val="00214356"/>
    <w:rsid w:val="0021759C"/>
    <w:rsid w:val="00220683"/>
    <w:rsid w:val="002218C9"/>
    <w:rsid w:val="00222168"/>
    <w:rsid w:val="00222426"/>
    <w:rsid w:val="002224BF"/>
    <w:rsid w:val="00223D6E"/>
    <w:rsid w:val="00224DFE"/>
    <w:rsid w:val="002255BB"/>
    <w:rsid w:val="00226E94"/>
    <w:rsid w:val="002303AE"/>
    <w:rsid w:val="002329FE"/>
    <w:rsid w:val="00234554"/>
    <w:rsid w:val="00234F32"/>
    <w:rsid w:val="002351EA"/>
    <w:rsid w:val="0024015E"/>
    <w:rsid w:val="00241336"/>
    <w:rsid w:val="00242F87"/>
    <w:rsid w:val="002466F1"/>
    <w:rsid w:val="00250FD0"/>
    <w:rsid w:val="0025410A"/>
    <w:rsid w:val="0025519E"/>
    <w:rsid w:val="00261C8A"/>
    <w:rsid w:val="0026317C"/>
    <w:rsid w:val="00266A41"/>
    <w:rsid w:val="00267E28"/>
    <w:rsid w:val="0027009C"/>
    <w:rsid w:val="002700F2"/>
    <w:rsid w:val="00270318"/>
    <w:rsid w:val="00271300"/>
    <w:rsid w:val="0027406E"/>
    <w:rsid w:val="002749AB"/>
    <w:rsid w:val="00274DA1"/>
    <w:rsid w:val="00276150"/>
    <w:rsid w:val="002764B4"/>
    <w:rsid w:val="00277822"/>
    <w:rsid w:val="00282244"/>
    <w:rsid w:val="0028499F"/>
    <w:rsid w:val="00285F37"/>
    <w:rsid w:val="002860B2"/>
    <w:rsid w:val="00290299"/>
    <w:rsid w:val="002919A4"/>
    <w:rsid w:val="00292778"/>
    <w:rsid w:val="002932A7"/>
    <w:rsid w:val="002B12F1"/>
    <w:rsid w:val="002B18D5"/>
    <w:rsid w:val="002B1BED"/>
    <w:rsid w:val="002B39F9"/>
    <w:rsid w:val="002B3DCD"/>
    <w:rsid w:val="002B4CD4"/>
    <w:rsid w:val="002C0DB1"/>
    <w:rsid w:val="002C1F07"/>
    <w:rsid w:val="002C27A3"/>
    <w:rsid w:val="002C2D6A"/>
    <w:rsid w:val="002C3057"/>
    <w:rsid w:val="002C5878"/>
    <w:rsid w:val="002C59F9"/>
    <w:rsid w:val="002C5E58"/>
    <w:rsid w:val="002C7892"/>
    <w:rsid w:val="002D091C"/>
    <w:rsid w:val="002D24C7"/>
    <w:rsid w:val="002D2A34"/>
    <w:rsid w:val="002D2F6C"/>
    <w:rsid w:val="002D3115"/>
    <w:rsid w:val="002E0860"/>
    <w:rsid w:val="002E1329"/>
    <w:rsid w:val="002E17E9"/>
    <w:rsid w:val="002E21FF"/>
    <w:rsid w:val="002E26E7"/>
    <w:rsid w:val="002E3DEE"/>
    <w:rsid w:val="002F07F5"/>
    <w:rsid w:val="002F0BCC"/>
    <w:rsid w:val="002F4516"/>
    <w:rsid w:val="002F7B79"/>
    <w:rsid w:val="00301609"/>
    <w:rsid w:val="00302C16"/>
    <w:rsid w:val="00304DCC"/>
    <w:rsid w:val="00307DD8"/>
    <w:rsid w:val="00310109"/>
    <w:rsid w:val="003135A4"/>
    <w:rsid w:val="00315C97"/>
    <w:rsid w:val="00316100"/>
    <w:rsid w:val="00320360"/>
    <w:rsid w:val="003204DF"/>
    <w:rsid w:val="0032116F"/>
    <w:rsid w:val="003235B6"/>
    <w:rsid w:val="0032409E"/>
    <w:rsid w:val="00324ED5"/>
    <w:rsid w:val="00325744"/>
    <w:rsid w:val="00326281"/>
    <w:rsid w:val="0032732B"/>
    <w:rsid w:val="0033060A"/>
    <w:rsid w:val="0033131B"/>
    <w:rsid w:val="00332BB2"/>
    <w:rsid w:val="00336BFF"/>
    <w:rsid w:val="00337D9E"/>
    <w:rsid w:val="00340054"/>
    <w:rsid w:val="0034045C"/>
    <w:rsid w:val="003432FE"/>
    <w:rsid w:val="00343AA3"/>
    <w:rsid w:val="00343C22"/>
    <w:rsid w:val="00343CBD"/>
    <w:rsid w:val="003444C3"/>
    <w:rsid w:val="003449C0"/>
    <w:rsid w:val="00347AED"/>
    <w:rsid w:val="00350B2E"/>
    <w:rsid w:val="00350C21"/>
    <w:rsid w:val="00351B84"/>
    <w:rsid w:val="00353511"/>
    <w:rsid w:val="00353FAA"/>
    <w:rsid w:val="003556EE"/>
    <w:rsid w:val="003618DF"/>
    <w:rsid w:val="00362DDB"/>
    <w:rsid w:val="00364BBC"/>
    <w:rsid w:val="00372628"/>
    <w:rsid w:val="00375838"/>
    <w:rsid w:val="00376A91"/>
    <w:rsid w:val="003777D3"/>
    <w:rsid w:val="0038279B"/>
    <w:rsid w:val="00387828"/>
    <w:rsid w:val="00387A40"/>
    <w:rsid w:val="00390FA2"/>
    <w:rsid w:val="0039149B"/>
    <w:rsid w:val="00393F1D"/>
    <w:rsid w:val="00396693"/>
    <w:rsid w:val="00396B9C"/>
    <w:rsid w:val="00397553"/>
    <w:rsid w:val="003A08A2"/>
    <w:rsid w:val="003A15CE"/>
    <w:rsid w:val="003A24A6"/>
    <w:rsid w:val="003A6685"/>
    <w:rsid w:val="003B02D7"/>
    <w:rsid w:val="003B0C02"/>
    <w:rsid w:val="003B0C75"/>
    <w:rsid w:val="003B2048"/>
    <w:rsid w:val="003B2A74"/>
    <w:rsid w:val="003B3B1E"/>
    <w:rsid w:val="003B7B2B"/>
    <w:rsid w:val="003B7B66"/>
    <w:rsid w:val="003C479F"/>
    <w:rsid w:val="003C5BAB"/>
    <w:rsid w:val="003C63DD"/>
    <w:rsid w:val="003C75D2"/>
    <w:rsid w:val="003D4732"/>
    <w:rsid w:val="003D516F"/>
    <w:rsid w:val="003D7231"/>
    <w:rsid w:val="003E1160"/>
    <w:rsid w:val="003E1D22"/>
    <w:rsid w:val="003E28FB"/>
    <w:rsid w:val="003E4CC2"/>
    <w:rsid w:val="003E525E"/>
    <w:rsid w:val="003F1BAB"/>
    <w:rsid w:val="003F3042"/>
    <w:rsid w:val="004011A6"/>
    <w:rsid w:val="004016A7"/>
    <w:rsid w:val="00403B20"/>
    <w:rsid w:val="00404320"/>
    <w:rsid w:val="004048A5"/>
    <w:rsid w:val="00404C9A"/>
    <w:rsid w:val="00406B8B"/>
    <w:rsid w:val="00406C2B"/>
    <w:rsid w:val="004111C3"/>
    <w:rsid w:val="00411D6D"/>
    <w:rsid w:val="00412A50"/>
    <w:rsid w:val="00413C79"/>
    <w:rsid w:val="00416061"/>
    <w:rsid w:val="0041748E"/>
    <w:rsid w:val="004176F5"/>
    <w:rsid w:val="00420904"/>
    <w:rsid w:val="00420E8B"/>
    <w:rsid w:val="004228B8"/>
    <w:rsid w:val="00422C56"/>
    <w:rsid w:val="004307C5"/>
    <w:rsid w:val="00430D57"/>
    <w:rsid w:val="00430EC5"/>
    <w:rsid w:val="0043176E"/>
    <w:rsid w:val="00432871"/>
    <w:rsid w:val="00433D6B"/>
    <w:rsid w:val="00433F7B"/>
    <w:rsid w:val="00435520"/>
    <w:rsid w:val="00437364"/>
    <w:rsid w:val="00440E36"/>
    <w:rsid w:val="00440FA2"/>
    <w:rsid w:val="00441088"/>
    <w:rsid w:val="0044506E"/>
    <w:rsid w:val="004454EC"/>
    <w:rsid w:val="00447F33"/>
    <w:rsid w:val="004536C2"/>
    <w:rsid w:val="004562BD"/>
    <w:rsid w:val="004577C2"/>
    <w:rsid w:val="004672BE"/>
    <w:rsid w:val="00467793"/>
    <w:rsid w:val="0046792B"/>
    <w:rsid w:val="0047113D"/>
    <w:rsid w:val="004749BA"/>
    <w:rsid w:val="00475C9B"/>
    <w:rsid w:val="004764C3"/>
    <w:rsid w:val="0048093D"/>
    <w:rsid w:val="00480A62"/>
    <w:rsid w:val="004845CD"/>
    <w:rsid w:val="0048471B"/>
    <w:rsid w:val="0048532F"/>
    <w:rsid w:val="00490942"/>
    <w:rsid w:val="00490F59"/>
    <w:rsid w:val="00492D44"/>
    <w:rsid w:val="004949A0"/>
    <w:rsid w:val="00495C27"/>
    <w:rsid w:val="004968B6"/>
    <w:rsid w:val="00497AD9"/>
    <w:rsid w:val="004A0869"/>
    <w:rsid w:val="004A1017"/>
    <w:rsid w:val="004A3D65"/>
    <w:rsid w:val="004A4B14"/>
    <w:rsid w:val="004A6187"/>
    <w:rsid w:val="004A619C"/>
    <w:rsid w:val="004A66BB"/>
    <w:rsid w:val="004A68CA"/>
    <w:rsid w:val="004B1415"/>
    <w:rsid w:val="004B1BFD"/>
    <w:rsid w:val="004B2C66"/>
    <w:rsid w:val="004B2F0D"/>
    <w:rsid w:val="004B41F3"/>
    <w:rsid w:val="004C03F0"/>
    <w:rsid w:val="004C1337"/>
    <w:rsid w:val="004C3319"/>
    <w:rsid w:val="004C3B3A"/>
    <w:rsid w:val="004C50D8"/>
    <w:rsid w:val="004C5D6B"/>
    <w:rsid w:val="004C77B0"/>
    <w:rsid w:val="004D03DD"/>
    <w:rsid w:val="004D3B31"/>
    <w:rsid w:val="004D67D2"/>
    <w:rsid w:val="004E0E1A"/>
    <w:rsid w:val="004E11C7"/>
    <w:rsid w:val="004E42C5"/>
    <w:rsid w:val="004E5659"/>
    <w:rsid w:val="004E6A90"/>
    <w:rsid w:val="004F0276"/>
    <w:rsid w:val="004F0ED5"/>
    <w:rsid w:val="004F1E63"/>
    <w:rsid w:val="004F5760"/>
    <w:rsid w:val="00504672"/>
    <w:rsid w:val="0051140B"/>
    <w:rsid w:val="005140CF"/>
    <w:rsid w:val="0052002A"/>
    <w:rsid w:val="005202B5"/>
    <w:rsid w:val="005233E1"/>
    <w:rsid w:val="00523754"/>
    <w:rsid w:val="00523BDF"/>
    <w:rsid w:val="0052456E"/>
    <w:rsid w:val="00526275"/>
    <w:rsid w:val="00526514"/>
    <w:rsid w:val="005267E5"/>
    <w:rsid w:val="0053107C"/>
    <w:rsid w:val="005312E8"/>
    <w:rsid w:val="00531FA2"/>
    <w:rsid w:val="005357CD"/>
    <w:rsid w:val="00535A7B"/>
    <w:rsid w:val="005363D2"/>
    <w:rsid w:val="00543C33"/>
    <w:rsid w:val="00543E3D"/>
    <w:rsid w:val="005470E7"/>
    <w:rsid w:val="005478D0"/>
    <w:rsid w:val="0055080D"/>
    <w:rsid w:val="00552D75"/>
    <w:rsid w:val="005542CD"/>
    <w:rsid w:val="00554723"/>
    <w:rsid w:val="00561BD2"/>
    <w:rsid w:val="00562D72"/>
    <w:rsid w:val="005631C8"/>
    <w:rsid w:val="00563990"/>
    <w:rsid w:val="00565396"/>
    <w:rsid w:val="005700C6"/>
    <w:rsid w:val="00570B1B"/>
    <w:rsid w:val="00571839"/>
    <w:rsid w:val="0057472D"/>
    <w:rsid w:val="005772E3"/>
    <w:rsid w:val="00581061"/>
    <w:rsid w:val="00582164"/>
    <w:rsid w:val="00585E27"/>
    <w:rsid w:val="00591895"/>
    <w:rsid w:val="00591944"/>
    <w:rsid w:val="00591BA5"/>
    <w:rsid w:val="005940C7"/>
    <w:rsid w:val="0059437C"/>
    <w:rsid w:val="00594E60"/>
    <w:rsid w:val="0059643B"/>
    <w:rsid w:val="00596B69"/>
    <w:rsid w:val="00596DDC"/>
    <w:rsid w:val="005A1764"/>
    <w:rsid w:val="005A4DFF"/>
    <w:rsid w:val="005A776A"/>
    <w:rsid w:val="005B0B64"/>
    <w:rsid w:val="005B2A61"/>
    <w:rsid w:val="005B3F05"/>
    <w:rsid w:val="005C2FEA"/>
    <w:rsid w:val="005D1599"/>
    <w:rsid w:val="005D246E"/>
    <w:rsid w:val="005D64E7"/>
    <w:rsid w:val="005D6AE2"/>
    <w:rsid w:val="005E05E7"/>
    <w:rsid w:val="005E0C41"/>
    <w:rsid w:val="005E330B"/>
    <w:rsid w:val="005E3AC9"/>
    <w:rsid w:val="005E5EF3"/>
    <w:rsid w:val="005E6FF9"/>
    <w:rsid w:val="005E713D"/>
    <w:rsid w:val="005F11FE"/>
    <w:rsid w:val="005F245B"/>
    <w:rsid w:val="005F2D0B"/>
    <w:rsid w:val="005F6A53"/>
    <w:rsid w:val="005F6B75"/>
    <w:rsid w:val="005F7E9D"/>
    <w:rsid w:val="00601B95"/>
    <w:rsid w:val="00602DFA"/>
    <w:rsid w:val="00607593"/>
    <w:rsid w:val="00607C3C"/>
    <w:rsid w:val="00613845"/>
    <w:rsid w:val="00613DBD"/>
    <w:rsid w:val="00614309"/>
    <w:rsid w:val="00615FDB"/>
    <w:rsid w:val="00616D02"/>
    <w:rsid w:val="00622799"/>
    <w:rsid w:val="00622B59"/>
    <w:rsid w:val="00622C1E"/>
    <w:rsid w:val="00627BCD"/>
    <w:rsid w:val="00627E3A"/>
    <w:rsid w:val="00630978"/>
    <w:rsid w:val="00631CC0"/>
    <w:rsid w:val="00632D14"/>
    <w:rsid w:val="0063640E"/>
    <w:rsid w:val="0063750A"/>
    <w:rsid w:val="00643A16"/>
    <w:rsid w:val="006542F7"/>
    <w:rsid w:val="00655A87"/>
    <w:rsid w:val="00660B92"/>
    <w:rsid w:val="00661464"/>
    <w:rsid w:val="00664744"/>
    <w:rsid w:val="00664D96"/>
    <w:rsid w:val="0066782D"/>
    <w:rsid w:val="006704BF"/>
    <w:rsid w:val="00672092"/>
    <w:rsid w:val="0067297B"/>
    <w:rsid w:val="00672BB2"/>
    <w:rsid w:val="00672FC1"/>
    <w:rsid w:val="006767DF"/>
    <w:rsid w:val="006776C9"/>
    <w:rsid w:val="00684F94"/>
    <w:rsid w:val="00685815"/>
    <w:rsid w:val="00687604"/>
    <w:rsid w:val="00691F4C"/>
    <w:rsid w:val="00692DC8"/>
    <w:rsid w:val="00693A19"/>
    <w:rsid w:val="006945B9"/>
    <w:rsid w:val="006955B2"/>
    <w:rsid w:val="00697E8E"/>
    <w:rsid w:val="006A13ED"/>
    <w:rsid w:val="006A2D3C"/>
    <w:rsid w:val="006A38F7"/>
    <w:rsid w:val="006A3D81"/>
    <w:rsid w:val="006A446F"/>
    <w:rsid w:val="006A7822"/>
    <w:rsid w:val="006B033A"/>
    <w:rsid w:val="006B2E79"/>
    <w:rsid w:val="006B35C1"/>
    <w:rsid w:val="006B41E0"/>
    <w:rsid w:val="006B49EA"/>
    <w:rsid w:val="006B4F5B"/>
    <w:rsid w:val="006C055A"/>
    <w:rsid w:val="006C2B2E"/>
    <w:rsid w:val="006C5451"/>
    <w:rsid w:val="006C61CF"/>
    <w:rsid w:val="006D0A07"/>
    <w:rsid w:val="006D2F41"/>
    <w:rsid w:val="006D3188"/>
    <w:rsid w:val="006D3A77"/>
    <w:rsid w:val="006D4B4C"/>
    <w:rsid w:val="006D705D"/>
    <w:rsid w:val="006E2CC5"/>
    <w:rsid w:val="006E3F9E"/>
    <w:rsid w:val="006E4949"/>
    <w:rsid w:val="006F08F4"/>
    <w:rsid w:val="006F1EFA"/>
    <w:rsid w:val="006F2A4E"/>
    <w:rsid w:val="006F5105"/>
    <w:rsid w:val="006F6552"/>
    <w:rsid w:val="007001AF"/>
    <w:rsid w:val="0070083C"/>
    <w:rsid w:val="00701D0C"/>
    <w:rsid w:val="00701D94"/>
    <w:rsid w:val="00702351"/>
    <w:rsid w:val="007118E9"/>
    <w:rsid w:val="0071428A"/>
    <w:rsid w:val="00716532"/>
    <w:rsid w:val="0071695E"/>
    <w:rsid w:val="00720E4F"/>
    <w:rsid w:val="007211B3"/>
    <w:rsid w:val="00721FF8"/>
    <w:rsid w:val="007268E2"/>
    <w:rsid w:val="007303CA"/>
    <w:rsid w:val="00730A27"/>
    <w:rsid w:val="007347A6"/>
    <w:rsid w:val="00734CCC"/>
    <w:rsid w:val="00736970"/>
    <w:rsid w:val="00741D53"/>
    <w:rsid w:val="0074309A"/>
    <w:rsid w:val="007450F6"/>
    <w:rsid w:val="007468FC"/>
    <w:rsid w:val="00754288"/>
    <w:rsid w:val="00755E58"/>
    <w:rsid w:val="00756E0B"/>
    <w:rsid w:val="007576C9"/>
    <w:rsid w:val="0076033E"/>
    <w:rsid w:val="00763C70"/>
    <w:rsid w:val="007645C5"/>
    <w:rsid w:val="0076546A"/>
    <w:rsid w:val="007677BC"/>
    <w:rsid w:val="00767D07"/>
    <w:rsid w:val="00767D23"/>
    <w:rsid w:val="00767FC4"/>
    <w:rsid w:val="00770377"/>
    <w:rsid w:val="0077037F"/>
    <w:rsid w:val="00770A6A"/>
    <w:rsid w:val="00775EE4"/>
    <w:rsid w:val="00776BB4"/>
    <w:rsid w:val="00777F0A"/>
    <w:rsid w:val="00782888"/>
    <w:rsid w:val="0078304D"/>
    <w:rsid w:val="0078452D"/>
    <w:rsid w:val="00784E3C"/>
    <w:rsid w:val="00785E7B"/>
    <w:rsid w:val="0078663C"/>
    <w:rsid w:val="00790B4C"/>
    <w:rsid w:val="007910AA"/>
    <w:rsid w:val="00791C95"/>
    <w:rsid w:val="00792E31"/>
    <w:rsid w:val="00793120"/>
    <w:rsid w:val="007945B2"/>
    <w:rsid w:val="00795ECB"/>
    <w:rsid w:val="0079638F"/>
    <w:rsid w:val="00796E4F"/>
    <w:rsid w:val="007A48CA"/>
    <w:rsid w:val="007A4B32"/>
    <w:rsid w:val="007A5824"/>
    <w:rsid w:val="007A7E0D"/>
    <w:rsid w:val="007B1D49"/>
    <w:rsid w:val="007B1F3D"/>
    <w:rsid w:val="007B2328"/>
    <w:rsid w:val="007C30A8"/>
    <w:rsid w:val="007C40CE"/>
    <w:rsid w:val="007C6AE5"/>
    <w:rsid w:val="007D2767"/>
    <w:rsid w:val="007D530F"/>
    <w:rsid w:val="007D5A4A"/>
    <w:rsid w:val="007D6996"/>
    <w:rsid w:val="007E0B8E"/>
    <w:rsid w:val="007E0C4E"/>
    <w:rsid w:val="007E1ECD"/>
    <w:rsid w:val="007E34BB"/>
    <w:rsid w:val="007E3ADA"/>
    <w:rsid w:val="007E4609"/>
    <w:rsid w:val="007E7288"/>
    <w:rsid w:val="007E72DA"/>
    <w:rsid w:val="007F07EE"/>
    <w:rsid w:val="007F379F"/>
    <w:rsid w:val="007F454A"/>
    <w:rsid w:val="007F5231"/>
    <w:rsid w:val="007F5EF7"/>
    <w:rsid w:val="00801AD9"/>
    <w:rsid w:val="00803CD7"/>
    <w:rsid w:val="0080459F"/>
    <w:rsid w:val="00805240"/>
    <w:rsid w:val="0080586F"/>
    <w:rsid w:val="0081098D"/>
    <w:rsid w:val="00810BDE"/>
    <w:rsid w:val="00823B7F"/>
    <w:rsid w:val="0082432B"/>
    <w:rsid w:val="008247C5"/>
    <w:rsid w:val="008271C9"/>
    <w:rsid w:val="00830143"/>
    <w:rsid w:val="00830B99"/>
    <w:rsid w:val="00830D35"/>
    <w:rsid w:val="00831B32"/>
    <w:rsid w:val="00834CDF"/>
    <w:rsid w:val="00835286"/>
    <w:rsid w:val="00840E9A"/>
    <w:rsid w:val="0084149D"/>
    <w:rsid w:val="008421E6"/>
    <w:rsid w:val="00842589"/>
    <w:rsid w:val="0084441F"/>
    <w:rsid w:val="00850227"/>
    <w:rsid w:val="00853267"/>
    <w:rsid w:val="008541EE"/>
    <w:rsid w:val="00855398"/>
    <w:rsid w:val="00855737"/>
    <w:rsid w:val="00855B75"/>
    <w:rsid w:val="00855C39"/>
    <w:rsid w:val="008602DB"/>
    <w:rsid w:val="00861EB3"/>
    <w:rsid w:val="00865113"/>
    <w:rsid w:val="00871AE6"/>
    <w:rsid w:val="00872F72"/>
    <w:rsid w:val="00873D1D"/>
    <w:rsid w:val="00873FF5"/>
    <w:rsid w:val="00875707"/>
    <w:rsid w:val="00877313"/>
    <w:rsid w:val="008775FF"/>
    <w:rsid w:val="00880E7C"/>
    <w:rsid w:val="00881319"/>
    <w:rsid w:val="00885421"/>
    <w:rsid w:val="008867BE"/>
    <w:rsid w:val="008870A8"/>
    <w:rsid w:val="00890D7F"/>
    <w:rsid w:val="00893501"/>
    <w:rsid w:val="008936CC"/>
    <w:rsid w:val="00895F11"/>
    <w:rsid w:val="0089665F"/>
    <w:rsid w:val="008A0128"/>
    <w:rsid w:val="008A023C"/>
    <w:rsid w:val="008A158B"/>
    <w:rsid w:val="008A2076"/>
    <w:rsid w:val="008A2D20"/>
    <w:rsid w:val="008A34D7"/>
    <w:rsid w:val="008A466C"/>
    <w:rsid w:val="008A4A06"/>
    <w:rsid w:val="008A4AE9"/>
    <w:rsid w:val="008A4BBD"/>
    <w:rsid w:val="008A4F6A"/>
    <w:rsid w:val="008A6332"/>
    <w:rsid w:val="008B1024"/>
    <w:rsid w:val="008B12ED"/>
    <w:rsid w:val="008B1BED"/>
    <w:rsid w:val="008B1C8D"/>
    <w:rsid w:val="008B73C9"/>
    <w:rsid w:val="008C0014"/>
    <w:rsid w:val="008C5019"/>
    <w:rsid w:val="008C506A"/>
    <w:rsid w:val="008C6C90"/>
    <w:rsid w:val="008C6D88"/>
    <w:rsid w:val="008C71F2"/>
    <w:rsid w:val="008C7BFB"/>
    <w:rsid w:val="008D546D"/>
    <w:rsid w:val="008D56D6"/>
    <w:rsid w:val="008D7DE2"/>
    <w:rsid w:val="008E3576"/>
    <w:rsid w:val="008E38E2"/>
    <w:rsid w:val="008E5378"/>
    <w:rsid w:val="008E661B"/>
    <w:rsid w:val="008F0894"/>
    <w:rsid w:val="008F3DC7"/>
    <w:rsid w:val="008F4C1A"/>
    <w:rsid w:val="008F5B97"/>
    <w:rsid w:val="008F6C16"/>
    <w:rsid w:val="008F6E5A"/>
    <w:rsid w:val="008F717A"/>
    <w:rsid w:val="009006F0"/>
    <w:rsid w:val="009016CA"/>
    <w:rsid w:val="0090183D"/>
    <w:rsid w:val="00902CC5"/>
    <w:rsid w:val="009053CB"/>
    <w:rsid w:val="00907093"/>
    <w:rsid w:val="00907F72"/>
    <w:rsid w:val="00910B7B"/>
    <w:rsid w:val="00910EB5"/>
    <w:rsid w:val="00913FFC"/>
    <w:rsid w:val="00915D47"/>
    <w:rsid w:val="00915DC3"/>
    <w:rsid w:val="00916958"/>
    <w:rsid w:val="00916E5C"/>
    <w:rsid w:val="0092234D"/>
    <w:rsid w:val="00923E20"/>
    <w:rsid w:val="00924A31"/>
    <w:rsid w:val="009251E8"/>
    <w:rsid w:val="00925545"/>
    <w:rsid w:val="009258AB"/>
    <w:rsid w:val="0093033B"/>
    <w:rsid w:val="00930A9B"/>
    <w:rsid w:val="00930ED1"/>
    <w:rsid w:val="00931096"/>
    <w:rsid w:val="00932B9E"/>
    <w:rsid w:val="00933646"/>
    <w:rsid w:val="009336AC"/>
    <w:rsid w:val="00934C48"/>
    <w:rsid w:val="00937523"/>
    <w:rsid w:val="0094047F"/>
    <w:rsid w:val="00940DC3"/>
    <w:rsid w:val="00942BF9"/>
    <w:rsid w:val="00944E0C"/>
    <w:rsid w:val="00944EE1"/>
    <w:rsid w:val="00945089"/>
    <w:rsid w:val="009456D5"/>
    <w:rsid w:val="00951ED8"/>
    <w:rsid w:val="00956DB1"/>
    <w:rsid w:val="00960F6B"/>
    <w:rsid w:val="009610C4"/>
    <w:rsid w:val="00961FB5"/>
    <w:rsid w:val="00963512"/>
    <w:rsid w:val="00963C9C"/>
    <w:rsid w:val="00965E46"/>
    <w:rsid w:val="00967F2E"/>
    <w:rsid w:val="00983DE2"/>
    <w:rsid w:val="0098431C"/>
    <w:rsid w:val="0098439D"/>
    <w:rsid w:val="00984E66"/>
    <w:rsid w:val="00987E9C"/>
    <w:rsid w:val="00990375"/>
    <w:rsid w:val="00993A8D"/>
    <w:rsid w:val="00997873"/>
    <w:rsid w:val="00997FEB"/>
    <w:rsid w:val="009A077B"/>
    <w:rsid w:val="009A5AB0"/>
    <w:rsid w:val="009A5CFC"/>
    <w:rsid w:val="009B15EC"/>
    <w:rsid w:val="009B1F25"/>
    <w:rsid w:val="009B35A0"/>
    <w:rsid w:val="009B613B"/>
    <w:rsid w:val="009B7006"/>
    <w:rsid w:val="009D3BE2"/>
    <w:rsid w:val="009D489C"/>
    <w:rsid w:val="009D4B8C"/>
    <w:rsid w:val="009E10BA"/>
    <w:rsid w:val="009E1824"/>
    <w:rsid w:val="009E3156"/>
    <w:rsid w:val="009E4541"/>
    <w:rsid w:val="009E5457"/>
    <w:rsid w:val="009E583F"/>
    <w:rsid w:val="009E6D77"/>
    <w:rsid w:val="009F0EB9"/>
    <w:rsid w:val="009F2AEC"/>
    <w:rsid w:val="009F3050"/>
    <w:rsid w:val="009F3065"/>
    <w:rsid w:val="009F3166"/>
    <w:rsid w:val="009F3C0C"/>
    <w:rsid w:val="009F3C72"/>
    <w:rsid w:val="009F3E97"/>
    <w:rsid w:val="009F6674"/>
    <w:rsid w:val="009F7CB4"/>
    <w:rsid w:val="00A06575"/>
    <w:rsid w:val="00A0672B"/>
    <w:rsid w:val="00A122FA"/>
    <w:rsid w:val="00A12DDE"/>
    <w:rsid w:val="00A15CBB"/>
    <w:rsid w:val="00A17C12"/>
    <w:rsid w:val="00A22D95"/>
    <w:rsid w:val="00A236AB"/>
    <w:rsid w:val="00A23CB6"/>
    <w:rsid w:val="00A24F8D"/>
    <w:rsid w:val="00A24FD1"/>
    <w:rsid w:val="00A25C72"/>
    <w:rsid w:val="00A26026"/>
    <w:rsid w:val="00A2736D"/>
    <w:rsid w:val="00A32598"/>
    <w:rsid w:val="00A336CE"/>
    <w:rsid w:val="00A33C43"/>
    <w:rsid w:val="00A344CF"/>
    <w:rsid w:val="00A37051"/>
    <w:rsid w:val="00A37E73"/>
    <w:rsid w:val="00A40742"/>
    <w:rsid w:val="00A417A5"/>
    <w:rsid w:val="00A42E5D"/>
    <w:rsid w:val="00A52A6E"/>
    <w:rsid w:val="00A53318"/>
    <w:rsid w:val="00A53422"/>
    <w:rsid w:val="00A54FCE"/>
    <w:rsid w:val="00A55634"/>
    <w:rsid w:val="00A56AFA"/>
    <w:rsid w:val="00A572DA"/>
    <w:rsid w:val="00A60BE8"/>
    <w:rsid w:val="00A61F48"/>
    <w:rsid w:val="00A62033"/>
    <w:rsid w:val="00A625C1"/>
    <w:rsid w:val="00A62939"/>
    <w:rsid w:val="00A70599"/>
    <w:rsid w:val="00A71718"/>
    <w:rsid w:val="00A7208B"/>
    <w:rsid w:val="00A73159"/>
    <w:rsid w:val="00A736B4"/>
    <w:rsid w:val="00A73CBF"/>
    <w:rsid w:val="00A77010"/>
    <w:rsid w:val="00A8028D"/>
    <w:rsid w:val="00A80EC0"/>
    <w:rsid w:val="00A8131F"/>
    <w:rsid w:val="00A81415"/>
    <w:rsid w:val="00A81AE4"/>
    <w:rsid w:val="00A83EDA"/>
    <w:rsid w:val="00A85326"/>
    <w:rsid w:val="00A87095"/>
    <w:rsid w:val="00A909E2"/>
    <w:rsid w:val="00A90A2C"/>
    <w:rsid w:val="00A90BCE"/>
    <w:rsid w:val="00A93E93"/>
    <w:rsid w:val="00A95515"/>
    <w:rsid w:val="00AA1824"/>
    <w:rsid w:val="00AA2CB3"/>
    <w:rsid w:val="00AA3355"/>
    <w:rsid w:val="00AA4A57"/>
    <w:rsid w:val="00AA5497"/>
    <w:rsid w:val="00AA6064"/>
    <w:rsid w:val="00AA79C4"/>
    <w:rsid w:val="00AB20D3"/>
    <w:rsid w:val="00AB255D"/>
    <w:rsid w:val="00AB31F5"/>
    <w:rsid w:val="00AB378D"/>
    <w:rsid w:val="00AC1F5E"/>
    <w:rsid w:val="00AC2F4A"/>
    <w:rsid w:val="00AC5150"/>
    <w:rsid w:val="00AC5A80"/>
    <w:rsid w:val="00AC5FAC"/>
    <w:rsid w:val="00AC65BD"/>
    <w:rsid w:val="00AC71C8"/>
    <w:rsid w:val="00AC7408"/>
    <w:rsid w:val="00AD0F7C"/>
    <w:rsid w:val="00AD1FAC"/>
    <w:rsid w:val="00AD2C21"/>
    <w:rsid w:val="00AD3918"/>
    <w:rsid w:val="00AD6FFF"/>
    <w:rsid w:val="00AE0A33"/>
    <w:rsid w:val="00AE0BD6"/>
    <w:rsid w:val="00AE0D6E"/>
    <w:rsid w:val="00AE12EC"/>
    <w:rsid w:val="00AE2DAF"/>
    <w:rsid w:val="00AE546A"/>
    <w:rsid w:val="00AE6127"/>
    <w:rsid w:val="00AE71D5"/>
    <w:rsid w:val="00AE77CE"/>
    <w:rsid w:val="00AF106A"/>
    <w:rsid w:val="00AF1C3D"/>
    <w:rsid w:val="00AF45CE"/>
    <w:rsid w:val="00AF7D13"/>
    <w:rsid w:val="00B021BD"/>
    <w:rsid w:val="00B029E0"/>
    <w:rsid w:val="00B03C9A"/>
    <w:rsid w:val="00B07433"/>
    <w:rsid w:val="00B07A0C"/>
    <w:rsid w:val="00B07AC7"/>
    <w:rsid w:val="00B120CD"/>
    <w:rsid w:val="00B14776"/>
    <w:rsid w:val="00B14AC7"/>
    <w:rsid w:val="00B171D9"/>
    <w:rsid w:val="00B224BF"/>
    <w:rsid w:val="00B256B4"/>
    <w:rsid w:val="00B30FAE"/>
    <w:rsid w:val="00B30FE8"/>
    <w:rsid w:val="00B32738"/>
    <w:rsid w:val="00B32E9A"/>
    <w:rsid w:val="00B341A2"/>
    <w:rsid w:val="00B36563"/>
    <w:rsid w:val="00B3695B"/>
    <w:rsid w:val="00B52F8A"/>
    <w:rsid w:val="00B54DFF"/>
    <w:rsid w:val="00B61413"/>
    <w:rsid w:val="00B6162A"/>
    <w:rsid w:val="00B645C0"/>
    <w:rsid w:val="00B64E8F"/>
    <w:rsid w:val="00B6649D"/>
    <w:rsid w:val="00B700D9"/>
    <w:rsid w:val="00B7051F"/>
    <w:rsid w:val="00B71E7C"/>
    <w:rsid w:val="00B737D2"/>
    <w:rsid w:val="00B73B23"/>
    <w:rsid w:val="00B7423D"/>
    <w:rsid w:val="00B742E5"/>
    <w:rsid w:val="00B83C29"/>
    <w:rsid w:val="00B850A0"/>
    <w:rsid w:val="00B87038"/>
    <w:rsid w:val="00B877A6"/>
    <w:rsid w:val="00B87963"/>
    <w:rsid w:val="00B87C80"/>
    <w:rsid w:val="00B90010"/>
    <w:rsid w:val="00B92ACB"/>
    <w:rsid w:val="00B93969"/>
    <w:rsid w:val="00B954B6"/>
    <w:rsid w:val="00BA0815"/>
    <w:rsid w:val="00BA2818"/>
    <w:rsid w:val="00BA3739"/>
    <w:rsid w:val="00BA382F"/>
    <w:rsid w:val="00BA655C"/>
    <w:rsid w:val="00BA7BA9"/>
    <w:rsid w:val="00BA7DB1"/>
    <w:rsid w:val="00BB0134"/>
    <w:rsid w:val="00BB0B42"/>
    <w:rsid w:val="00BB1652"/>
    <w:rsid w:val="00BB3287"/>
    <w:rsid w:val="00BB3557"/>
    <w:rsid w:val="00BB3DD3"/>
    <w:rsid w:val="00BB4856"/>
    <w:rsid w:val="00BB4BD1"/>
    <w:rsid w:val="00BB67FD"/>
    <w:rsid w:val="00BB6AD1"/>
    <w:rsid w:val="00BB7741"/>
    <w:rsid w:val="00BC0366"/>
    <w:rsid w:val="00BC1D6C"/>
    <w:rsid w:val="00BC2B82"/>
    <w:rsid w:val="00BC44BA"/>
    <w:rsid w:val="00BC69F0"/>
    <w:rsid w:val="00BC6B89"/>
    <w:rsid w:val="00BC6CCD"/>
    <w:rsid w:val="00BD0046"/>
    <w:rsid w:val="00BD00FF"/>
    <w:rsid w:val="00BD1022"/>
    <w:rsid w:val="00BD27F0"/>
    <w:rsid w:val="00BD2D40"/>
    <w:rsid w:val="00BD3453"/>
    <w:rsid w:val="00BD39E1"/>
    <w:rsid w:val="00BE0B15"/>
    <w:rsid w:val="00BE2D1C"/>
    <w:rsid w:val="00BE387B"/>
    <w:rsid w:val="00BE6EB4"/>
    <w:rsid w:val="00BE6F5F"/>
    <w:rsid w:val="00BE6FB4"/>
    <w:rsid w:val="00BF158F"/>
    <w:rsid w:val="00BF353C"/>
    <w:rsid w:val="00BF3D0E"/>
    <w:rsid w:val="00BF4FCD"/>
    <w:rsid w:val="00BF739C"/>
    <w:rsid w:val="00C000D1"/>
    <w:rsid w:val="00C00CFB"/>
    <w:rsid w:val="00C00D1E"/>
    <w:rsid w:val="00C01862"/>
    <w:rsid w:val="00C021E0"/>
    <w:rsid w:val="00C02B1D"/>
    <w:rsid w:val="00C0359C"/>
    <w:rsid w:val="00C04E83"/>
    <w:rsid w:val="00C050A9"/>
    <w:rsid w:val="00C11FE2"/>
    <w:rsid w:val="00C12752"/>
    <w:rsid w:val="00C1319A"/>
    <w:rsid w:val="00C131A1"/>
    <w:rsid w:val="00C17271"/>
    <w:rsid w:val="00C17374"/>
    <w:rsid w:val="00C20FD3"/>
    <w:rsid w:val="00C2249F"/>
    <w:rsid w:val="00C22DB0"/>
    <w:rsid w:val="00C26A63"/>
    <w:rsid w:val="00C3311D"/>
    <w:rsid w:val="00C3563F"/>
    <w:rsid w:val="00C431F0"/>
    <w:rsid w:val="00C43650"/>
    <w:rsid w:val="00C46DD7"/>
    <w:rsid w:val="00C47324"/>
    <w:rsid w:val="00C47809"/>
    <w:rsid w:val="00C50DC1"/>
    <w:rsid w:val="00C54166"/>
    <w:rsid w:val="00C5483D"/>
    <w:rsid w:val="00C561CD"/>
    <w:rsid w:val="00C611F8"/>
    <w:rsid w:val="00C627C6"/>
    <w:rsid w:val="00C63501"/>
    <w:rsid w:val="00C65A16"/>
    <w:rsid w:val="00C67CA3"/>
    <w:rsid w:val="00C71A66"/>
    <w:rsid w:val="00C723DC"/>
    <w:rsid w:val="00C72793"/>
    <w:rsid w:val="00C73D6E"/>
    <w:rsid w:val="00C75145"/>
    <w:rsid w:val="00C75C0B"/>
    <w:rsid w:val="00C77BE4"/>
    <w:rsid w:val="00C81471"/>
    <w:rsid w:val="00C8436D"/>
    <w:rsid w:val="00C86F4D"/>
    <w:rsid w:val="00C913F9"/>
    <w:rsid w:val="00C94BAE"/>
    <w:rsid w:val="00C95106"/>
    <w:rsid w:val="00C95FA7"/>
    <w:rsid w:val="00C97CF3"/>
    <w:rsid w:val="00CA0451"/>
    <w:rsid w:val="00CA07D1"/>
    <w:rsid w:val="00CA0A22"/>
    <w:rsid w:val="00CA1B61"/>
    <w:rsid w:val="00CA3134"/>
    <w:rsid w:val="00CA5DCE"/>
    <w:rsid w:val="00CB0CF7"/>
    <w:rsid w:val="00CB10EF"/>
    <w:rsid w:val="00CB1561"/>
    <w:rsid w:val="00CB15B1"/>
    <w:rsid w:val="00CB387A"/>
    <w:rsid w:val="00CB3AEA"/>
    <w:rsid w:val="00CB59F5"/>
    <w:rsid w:val="00CB5C11"/>
    <w:rsid w:val="00CB5D0A"/>
    <w:rsid w:val="00CB638F"/>
    <w:rsid w:val="00CB7DF3"/>
    <w:rsid w:val="00CC1B3A"/>
    <w:rsid w:val="00CC5E85"/>
    <w:rsid w:val="00CC7B2C"/>
    <w:rsid w:val="00CD51B1"/>
    <w:rsid w:val="00CD65BF"/>
    <w:rsid w:val="00CD79D4"/>
    <w:rsid w:val="00CE01FE"/>
    <w:rsid w:val="00CE0A50"/>
    <w:rsid w:val="00CE4FA9"/>
    <w:rsid w:val="00CE7E4A"/>
    <w:rsid w:val="00CF31FD"/>
    <w:rsid w:val="00CF4038"/>
    <w:rsid w:val="00CF4475"/>
    <w:rsid w:val="00CF4FCE"/>
    <w:rsid w:val="00CF56E6"/>
    <w:rsid w:val="00CF65B3"/>
    <w:rsid w:val="00CF6BC3"/>
    <w:rsid w:val="00CF72CB"/>
    <w:rsid w:val="00D0141B"/>
    <w:rsid w:val="00D01C54"/>
    <w:rsid w:val="00D02289"/>
    <w:rsid w:val="00D03846"/>
    <w:rsid w:val="00D04B28"/>
    <w:rsid w:val="00D05D28"/>
    <w:rsid w:val="00D05EEE"/>
    <w:rsid w:val="00D0763C"/>
    <w:rsid w:val="00D103AE"/>
    <w:rsid w:val="00D1265B"/>
    <w:rsid w:val="00D145AB"/>
    <w:rsid w:val="00D14BDB"/>
    <w:rsid w:val="00D1501A"/>
    <w:rsid w:val="00D15268"/>
    <w:rsid w:val="00D16404"/>
    <w:rsid w:val="00D165C6"/>
    <w:rsid w:val="00D17506"/>
    <w:rsid w:val="00D20F0B"/>
    <w:rsid w:val="00D21603"/>
    <w:rsid w:val="00D21D05"/>
    <w:rsid w:val="00D23AC4"/>
    <w:rsid w:val="00D24B57"/>
    <w:rsid w:val="00D24C06"/>
    <w:rsid w:val="00D270A7"/>
    <w:rsid w:val="00D3161F"/>
    <w:rsid w:val="00D3256B"/>
    <w:rsid w:val="00D35EDA"/>
    <w:rsid w:val="00D409E3"/>
    <w:rsid w:val="00D40A54"/>
    <w:rsid w:val="00D50726"/>
    <w:rsid w:val="00D53869"/>
    <w:rsid w:val="00D54476"/>
    <w:rsid w:val="00D57629"/>
    <w:rsid w:val="00D60A92"/>
    <w:rsid w:val="00D612BC"/>
    <w:rsid w:val="00D637C4"/>
    <w:rsid w:val="00D63C65"/>
    <w:rsid w:val="00D64891"/>
    <w:rsid w:val="00D66497"/>
    <w:rsid w:val="00D70F79"/>
    <w:rsid w:val="00D741CE"/>
    <w:rsid w:val="00D8024F"/>
    <w:rsid w:val="00D80B39"/>
    <w:rsid w:val="00D820C4"/>
    <w:rsid w:val="00D8536C"/>
    <w:rsid w:val="00D86918"/>
    <w:rsid w:val="00D93000"/>
    <w:rsid w:val="00D935A2"/>
    <w:rsid w:val="00D94F74"/>
    <w:rsid w:val="00D9764B"/>
    <w:rsid w:val="00D97CC0"/>
    <w:rsid w:val="00DA0551"/>
    <w:rsid w:val="00DA147E"/>
    <w:rsid w:val="00DA3231"/>
    <w:rsid w:val="00DA5FED"/>
    <w:rsid w:val="00DA6AA3"/>
    <w:rsid w:val="00DB0511"/>
    <w:rsid w:val="00DB1D4F"/>
    <w:rsid w:val="00DB3388"/>
    <w:rsid w:val="00DB5395"/>
    <w:rsid w:val="00DB5BAA"/>
    <w:rsid w:val="00DB746F"/>
    <w:rsid w:val="00DB763C"/>
    <w:rsid w:val="00DC271B"/>
    <w:rsid w:val="00DC6A39"/>
    <w:rsid w:val="00DC739E"/>
    <w:rsid w:val="00DC7E14"/>
    <w:rsid w:val="00DD0DDA"/>
    <w:rsid w:val="00DD15F1"/>
    <w:rsid w:val="00DD7244"/>
    <w:rsid w:val="00DD7431"/>
    <w:rsid w:val="00DE4CFD"/>
    <w:rsid w:val="00DE574F"/>
    <w:rsid w:val="00DE61C4"/>
    <w:rsid w:val="00DE673B"/>
    <w:rsid w:val="00DF1486"/>
    <w:rsid w:val="00DF1B37"/>
    <w:rsid w:val="00DF402B"/>
    <w:rsid w:val="00DF4032"/>
    <w:rsid w:val="00DF57D5"/>
    <w:rsid w:val="00E015D9"/>
    <w:rsid w:val="00E02608"/>
    <w:rsid w:val="00E026FB"/>
    <w:rsid w:val="00E0418B"/>
    <w:rsid w:val="00E04A38"/>
    <w:rsid w:val="00E053EB"/>
    <w:rsid w:val="00E121DB"/>
    <w:rsid w:val="00E129C7"/>
    <w:rsid w:val="00E12FBF"/>
    <w:rsid w:val="00E1367B"/>
    <w:rsid w:val="00E1392C"/>
    <w:rsid w:val="00E20CA3"/>
    <w:rsid w:val="00E222B1"/>
    <w:rsid w:val="00E22FC9"/>
    <w:rsid w:val="00E23332"/>
    <w:rsid w:val="00E2542D"/>
    <w:rsid w:val="00E26C58"/>
    <w:rsid w:val="00E3373A"/>
    <w:rsid w:val="00E3446B"/>
    <w:rsid w:val="00E3452A"/>
    <w:rsid w:val="00E34716"/>
    <w:rsid w:val="00E34DD6"/>
    <w:rsid w:val="00E35FA3"/>
    <w:rsid w:val="00E36614"/>
    <w:rsid w:val="00E36E7B"/>
    <w:rsid w:val="00E41743"/>
    <w:rsid w:val="00E41ADA"/>
    <w:rsid w:val="00E43916"/>
    <w:rsid w:val="00E43BA7"/>
    <w:rsid w:val="00E46551"/>
    <w:rsid w:val="00E46A38"/>
    <w:rsid w:val="00E51181"/>
    <w:rsid w:val="00E52CBD"/>
    <w:rsid w:val="00E56C6C"/>
    <w:rsid w:val="00E57527"/>
    <w:rsid w:val="00E57BAA"/>
    <w:rsid w:val="00E617B9"/>
    <w:rsid w:val="00E6292C"/>
    <w:rsid w:val="00E633B2"/>
    <w:rsid w:val="00E64609"/>
    <w:rsid w:val="00E65425"/>
    <w:rsid w:val="00E659A9"/>
    <w:rsid w:val="00E65C61"/>
    <w:rsid w:val="00E71A82"/>
    <w:rsid w:val="00E71BCA"/>
    <w:rsid w:val="00E727EE"/>
    <w:rsid w:val="00E72EDE"/>
    <w:rsid w:val="00E73DCD"/>
    <w:rsid w:val="00E74A52"/>
    <w:rsid w:val="00E7627B"/>
    <w:rsid w:val="00E766B2"/>
    <w:rsid w:val="00E82A30"/>
    <w:rsid w:val="00E83965"/>
    <w:rsid w:val="00E83E06"/>
    <w:rsid w:val="00E83FFE"/>
    <w:rsid w:val="00E84957"/>
    <w:rsid w:val="00E85B20"/>
    <w:rsid w:val="00E85B35"/>
    <w:rsid w:val="00E90CD9"/>
    <w:rsid w:val="00E92A18"/>
    <w:rsid w:val="00E92B55"/>
    <w:rsid w:val="00E934CE"/>
    <w:rsid w:val="00E94602"/>
    <w:rsid w:val="00E95A0B"/>
    <w:rsid w:val="00E96458"/>
    <w:rsid w:val="00E97CDC"/>
    <w:rsid w:val="00E97F93"/>
    <w:rsid w:val="00EA1019"/>
    <w:rsid w:val="00EA27AD"/>
    <w:rsid w:val="00EA4EE5"/>
    <w:rsid w:val="00EA697E"/>
    <w:rsid w:val="00EA6E3F"/>
    <w:rsid w:val="00EA7E78"/>
    <w:rsid w:val="00EB192E"/>
    <w:rsid w:val="00EB4260"/>
    <w:rsid w:val="00EB6F17"/>
    <w:rsid w:val="00EB7696"/>
    <w:rsid w:val="00EC21B6"/>
    <w:rsid w:val="00EC5ABF"/>
    <w:rsid w:val="00ED0EA0"/>
    <w:rsid w:val="00ED1B3D"/>
    <w:rsid w:val="00ED2163"/>
    <w:rsid w:val="00ED2D06"/>
    <w:rsid w:val="00ED754B"/>
    <w:rsid w:val="00EE1237"/>
    <w:rsid w:val="00EE54BB"/>
    <w:rsid w:val="00EE59AC"/>
    <w:rsid w:val="00EE6927"/>
    <w:rsid w:val="00EE71C3"/>
    <w:rsid w:val="00EF6251"/>
    <w:rsid w:val="00EF69B3"/>
    <w:rsid w:val="00EF780A"/>
    <w:rsid w:val="00EF7D8C"/>
    <w:rsid w:val="00F03297"/>
    <w:rsid w:val="00F046A4"/>
    <w:rsid w:val="00F05361"/>
    <w:rsid w:val="00F07BA5"/>
    <w:rsid w:val="00F13455"/>
    <w:rsid w:val="00F17428"/>
    <w:rsid w:val="00F23A8E"/>
    <w:rsid w:val="00F27F61"/>
    <w:rsid w:val="00F300D1"/>
    <w:rsid w:val="00F371D9"/>
    <w:rsid w:val="00F40B9A"/>
    <w:rsid w:val="00F44B62"/>
    <w:rsid w:val="00F44F6A"/>
    <w:rsid w:val="00F46F15"/>
    <w:rsid w:val="00F53208"/>
    <w:rsid w:val="00F53FB2"/>
    <w:rsid w:val="00F61D2F"/>
    <w:rsid w:val="00F63CC8"/>
    <w:rsid w:val="00F64C49"/>
    <w:rsid w:val="00F6513E"/>
    <w:rsid w:val="00F654FD"/>
    <w:rsid w:val="00F664B7"/>
    <w:rsid w:val="00F72A39"/>
    <w:rsid w:val="00F732C9"/>
    <w:rsid w:val="00F75344"/>
    <w:rsid w:val="00F81529"/>
    <w:rsid w:val="00F83415"/>
    <w:rsid w:val="00F83A5A"/>
    <w:rsid w:val="00F86018"/>
    <w:rsid w:val="00F869D7"/>
    <w:rsid w:val="00F86D31"/>
    <w:rsid w:val="00F900BE"/>
    <w:rsid w:val="00F92A94"/>
    <w:rsid w:val="00F935B2"/>
    <w:rsid w:val="00F94D0D"/>
    <w:rsid w:val="00F95E39"/>
    <w:rsid w:val="00F97380"/>
    <w:rsid w:val="00FA0666"/>
    <w:rsid w:val="00FA4DC4"/>
    <w:rsid w:val="00FA5691"/>
    <w:rsid w:val="00FA7368"/>
    <w:rsid w:val="00FA7BAB"/>
    <w:rsid w:val="00FA7E05"/>
    <w:rsid w:val="00FB30E0"/>
    <w:rsid w:val="00FB4737"/>
    <w:rsid w:val="00FC074F"/>
    <w:rsid w:val="00FC4121"/>
    <w:rsid w:val="00FC4741"/>
    <w:rsid w:val="00FC4B60"/>
    <w:rsid w:val="00FC4DE1"/>
    <w:rsid w:val="00FC5A93"/>
    <w:rsid w:val="00FC700D"/>
    <w:rsid w:val="00FD1759"/>
    <w:rsid w:val="00FD1CB5"/>
    <w:rsid w:val="00FD5E77"/>
    <w:rsid w:val="00FE0E9F"/>
    <w:rsid w:val="00FE27C0"/>
    <w:rsid w:val="00FE728A"/>
    <w:rsid w:val="00FE7BE2"/>
    <w:rsid w:val="00FF3BE8"/>
    <w:rsid w:val="00FF6BE0"/>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17B0D"/>
  <w15:chartTrackingRefBased/>
  <w15:docId w15:val="{9C836931-0821-44B9-8DF9-1DFF9CE0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 Williams</dc:creator>
  <cp:keywords/>
  <dc:description/>
  <cp:lastModifiedBy>Amanda Williams</cp:lastModifiedBy>
  <cp:revision>2</cp:revision>
  <dcterms:created xsi:type="dcterms:W3CDTF">2020-01-02T01:29:00Z</dcterms:created>
  <dcterms:modified xsi:type="dcterms:W3CDTF">2020-01-02T01:29:00Z</dcterms:modified>
</cp:coreProperties>
</file>